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750"/>
        <w:gridCol w:w="7336"/>
      </w:tblGrid>
      <w:tr w:rsidR="00571C65" w:rsidRPr="00571C65" w14:paraId="5037DED3" w14:textId="77777777" w:rsidTr="00B833E4">
        <w:tc>
          <w:tcPr>
            <w:tcW w:w="0" w:type="auto"/>
            <w:shd w:val="clear" w:color="auto" w:fill="auto"/>
          </w:tcPr>
          <w:p w14:paraId="1BCE69E4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58C10FF7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018E6EA8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71C65">
              <w:rPr>
                <w:rFonts w:ascii="Times New Roman" w:hAnsi="Times New Roman"/>
                <w:b/>
                <w:sz w:val="24"/>
                <w:szCs w:val="24"/>
              </w:rPr>
              <w:t>ГОМИЛЕТИКА</w:t>
            </w:r>
          </w:p>
        </w:tc>
      </w:tr>
      <w:tr w:rsidR="00571C65" w:rsidRPr="00571C65" w14:paraId="1E4B6810" w14:textId="77777777" w:rsidTr="00B833E4">
        <w:tc>
          <w:tcPr>
            <w:tcW w:w="0" w:type="auto"/>
            <w:shd w:val="clear" w:color="auto" w:fill="auto"/>
          </w:tcPr>
          <w:p w14:paraId="0A6C1C8C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708FE845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5BCE8EDC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571C65" w:rsidRPr="00571C65" w14:paraId="6F06D75F" w14:textId="77777777" w:rsidTr="00B833E4">
        <w:tc>
          <w:tcPr>
            <w:tcW w:w="0" w:type="auto"/>
            <w:shd w:val="clear" w:color="auto" w:fill="auto"/>
          </w:tcPr>
          <w:p w14:paraId="4DE3F4FE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3D3AA38B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0DA0DB39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бакалавр богословия</w:t>
            </w:r>
          </w:p>
        </w:tc>
      </w:tr>
      <w:tr w:rsidR="00571C65" w:rsidRPr="00571C65" w14:paraId="08D1D8E8" w14:textId="77777777" w:rsidTr="00B833E4">
        <w:tc>
          <w:tcPr>
            <w:tcW w:w="0" w:type="auto"/>
            <w:shd w:val="clear" w:color="auto" w:fill="auto"/>
          </w:tcPr>
          <w:p w14:paraId="74814428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1E209B0F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63E950E9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Очная, очно-заочная</w:t>
            </w:r>
          </w:p>
        </w:tc>
      </w:tr>
      <w:tr w:rsidR="00571C65" w:rsidRPr="00571C65" w14:paraId="34B24EB4" w14:textId="77777777" w:rsidTr="00B833E4">
        <w:tc>
          <w:tcPr>
            <w:tcW w:w="0" w:type="auto"/>
            <w:shd w:val="clear" w:color="auto" w:fill="auto"/>
          </w:tcPr>
          <w:p w14:paraId="757B0316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0B3255C9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2511BDFD" w14:textId="3D883B4A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20</w:t>
            </w:r>
            <w:r w:rsidR="002500B0">
              <w:rPr>
                <w:rFonts w:ascii="Times New Roman" w:hAnsi="Times New Roman"/>
                <w:sz w:val="24"/>
                <w:szCs w:val="24"/>
              </w:rPr>
              <w:t>2</w:t>
            </w:r>
            <w:r w:rsidR="00487C86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571C65" w:rsidRPr="00571C65" w14:paraId="05CEFC7C" w14:textId="77777777" w:rsidTr="00B833E4">
        <w:tc>
          <w:tcPr>
            <w:tcW w:w="0" w:type="auto"/>
            <w:shd w:val="clear" w:color="auto" w:fill="auto"/>
          </w:tcPr>
          <w:p w14:paraId="37822748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1729D179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3A55BA0B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Вооружить начинающего проповедника необходимыми знаниями по теории и истории проповедничества и помочь ему развить в себе способность к проповедничеству.</w:t>
            </w:r>
          </w:p>
        </w:tc>
      </w:tr>
      <w:tr w:rsidR="00571C65" w:rsidRPr="00571C65" w14:paraId="033F3453" w14:textId="77777777" w:rsidTr="00B833E4">
        <w:tc>
          <w:tcPr>
            <w:tcW w:w="0" w:type="auto"/>
            <w:shd w:val="clear" w:color="auto" w:fill="auto"/>
          </w:tcPr>
          <w:p w14:paraId="70B8D545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7DDAA90E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48947AFE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Вариативная часть обязательные дисциплины</w:t>
            </w:r>
          </w:p>
        </w:tc>
      </w:tr>
      <w:tr w:rsidR="00571C65" w:rsidRPr="00571C65" w14:paraId="545F074B" w14:textId="77777777" w:rsidTr="00B833E4">
        <w:tc>
          <w:tcPr>
            <w:tcW w:w="0" w:type="auto"/>
            <w:shd w:val="clear" w:color="auto" w:fill="auto"/>
          </w:tcPr>
          <w:p w14:paraId="2AC703A9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2FE42405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5E469215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 xml:space="preserve">ПК-13: </w:t>
            </w:r>
            <w:r w:rsidRPr="00571C65">
              <w:rPr>
                <w:rFonts w:ascii="Times New Roman" w:hAnsi="Times New Roman"/>
                <w:color w:val="000000"/>
                <w:sz w:val="24"/>
                <w:szCs w:val="24"/>
              </w:rPr>
              <w:t>способность пользоваться навыками проповеднической деятельности.</w:t>
            </w:r>
          </w:p>
        </w:tc>
      </w:tr>
      <w:tr w:rsidR="00571C65" w:rsidRPr="00571C65" w14:paraId="2981EBF8" w14:textId="77777777" w:rsidTr="00B833E4">
        <w:tc>
          <w:tcPr>
            <w:tcW w:w="0" w:type="auto"/>
            <w:shd w:val="clear" w:color="auto" w:fill="auto"/>
          </w:tcPr>
          <w:p w14:paraId="5CA7B604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71C65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28FE9544" w14:textId="77777777" w:rsidR="00571C65" w:rsidRPr="00571C65" w:rsidRDefault="00571C65" w:rsidP="00571C65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71C65">
              <w:rPr>
                <w:rFonts w:ascii="Times New Roman" w:hAnsi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49B11510" w14:textId="6E3BF0FD" w:rsidR="00571C65" w:rsidRPr="00571C65" w:rsidRDefault="002500B0" w:rsidP="00571C65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Захаров А. В., диак.</w:t>
            </w:r>
          </w:p>
        </w:tc>
      </w:tr>
    </w:tbl>
    <w:p w14:paraId="784644CF" w14:textId="77777777" w:rsidR="00325985" w:rsidRPr="00571C65" w:rsidRDefault="00325985" w:rsidP="00571C65">
      <w:pPr>
        <w:spacing w:line="276" w:lineRule="auto"/>
        <w:jc w:val="center"/>
        <w:rPr>
          <w:rFonts w:ascii="Times New Roman" w:hAnsi="Times New Roman"/>
          <w:b/>
          <w:i/>
          <w:spacing w:val="-2"/>
          <w:sz w:val="24"/>
          <w:szCs w:val="24"/>
        </w:rPr>
      </w:pPr>
    </w:p>
    <w:p w14:paraId="3ACAB07C" w14:textId="77777777" w:rsidR="00325985" w:rsidRDefault="003D7A7F" w:rsidP="00571C65">
      <w:pPr>
        <w:pStyle w:val="3"/>
        <w:spacing w:line="276" w:lineRule="auto"/>
      </w:pPr>
      <w:bookmarkStart w:id="0" w:name="_Toc468272474"/>
      <w:bookmarkStart w:id="1" w:name="_Toc468274075"/>
      <w:bookmarkStart w:id="2" w:name="_Toc468278251"/>
      <w:bookmarkStart w:id="3" w:name="_Toc508273416"/>
      <w:bookmarkStart w:id="4" w:name="_Toc266406"/>
      <w:r w:rsidRPr="00571C65">
        <w:t>Разделы дисциплины и трудоё</w:t>
      </w:r>
      <w:r w:rsidR="00325985" w:rsidRPr="00571C65">
        <w:t>мкость по видам учебных занятий</w:t>
      </w:r>
      <w:bookmarkEnd w:id="0"/>
      <w:bookmarkEnd w:id="1"/>
      <w:bookmarkEnd w:id="2"/>
      <w:bookmarkEnd w:id="3"/>
      <w:bookmarkEnd w:id="4"/>
    </w:p>
    <w:p w14:paraId="0CE1657C" w14:textId="77777777" w:rsidR="001B3D1C" w:rsidRDefault="001B3D1C" w:rsidP="001B3D1C">
      <w:pPr>
        <w:pStyle w:val="a8"/>
        <w:numPr>
          <w:ilvl w:val="0"/>
          <w:numId w:val="26"/>
        </w:numPr>
        <w:spacing w:line="276" w:lineRule="auto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51"/>
        <w:gridCol w:w="660"/>
        <w:gridCol w:w="1252"/>
        <w:gridCol w:w="1324"/>
        <w:gridCol w:w="1224"/>
        <w:gridCol w:w="1842"/>
        <w:gridCol w:w="2369"/>
      </w:tblGrid>
      <w:tr w:rsidR="001B3D1C" w14:paraId="502080EC" w14:textId="77777777" w:rsidTr="001B3D1C">
        <w:trPr>
          <w:cantSplit/>
          <w:trHeight w:val="984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14:paraId="3DFEF0C2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78670A7B" w14:textId="77777777" w:rsidR="001B3D1C" w:rsidRDefault="001B3D1C">
            <w:pPr>
              <w:spacing w:line="276" w:lineRule="auto"/>
              <w:ind w:left="113"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9FFE1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Виды учебной работы, их трудоёмкость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A237F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1B3D1C" w14:paraId="3C0BC48C" w14:textId="77777777" w:rsidTr="001B3D1C">
        <w:trPr>
          <w:cantSplit/>
          <w:trHeight w:hRule="exact" w:val="56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ECA02" w14:textId="77777777" w:rsidR="001B3D1C" w:rsidRDefault="001B3D1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87443" w14:textId="77777777" w:rsidR="001B3D1C" w:rsidRDefault="001B3D1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0F766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FBB5A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ем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477C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.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A2714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A0B98" w14:textId="77777777" w:rsidR="001B3D1C" w:rsidRDefault="001B3D1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1B3D1C" w14:paraId="55EFDDCE" w14:textId="77777777" w:rsidTr="001B3D1C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01224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Темы 1-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4BC68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CA6A3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1B8A5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56E7A" w14:textId="77777777" w:rsidR="001B3D1C" w:rsidRDefault="005303B7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C24AC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7B8F7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1B3D1C" w14:paraId="3B0C8BDC" w14:textId="77777777" w:rsidTr="001B3D1C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D0E43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Темы 5-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905CA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0147D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ECDDC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5303B7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C5195" w14:textId="77777777" w:rsidR="001B3D1C" w:rsidRDefault="005303B7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280BF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1DB08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2500B0" w:rsidRPr="002500B0" w14:paraId="6A2E88BE" w14:textId="77777777" w:rsidTr="007E3784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E5B79" w14:textId="7777777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sz w:val="24"/>
                <w:szCs w:val="24"/>
              </w:rPr>
              <w:t>Итого: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DE82805" w14:textId="7EF528E8" w:rsidR="002500B0" w:rsidRPr="002500B0" w:rsidRDefault="002500B0" w:rsidP="007E3784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sz w:val="24"/>
                <w:szCs w:val="24"/>
              </w:rPr>
              <w:t>3-4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136B" w14:textId="7777777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7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9D447" w14:textId="7777777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6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16A8E" w14:textId="7777777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F19D5B" w14:textId="31F1FB9B" w:rsidR="002500B0" w:rsidRPr="002500B0" w:rsidRDefault="002500B0" w:rsidP="005365DA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sz w:val="24"/>
                <w:szCs w:val="24"/>
              </w:rPr>
              <w:t>2 зачёта.</w:t>
            </w:r>
          </w:p>
        </w:tc>
      </w:tr>
      <w:tr w:rsidR="002500B0" w:rsidRPr="002500B0" w14:paraId="7C44C160" w14:textId="77777777" w:rsidTr="007E3784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0D551" w14:textId="7777777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sz w:val="24"/>
                <w:szCs w:val="24"/>
              </w:rPr>
              <w:t>Всего: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4344E" w14:textId="4093BE3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770CC" w14:textId="7777777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sz w:val="24"/>
                <w:szCs w:val="24"/>
              </w:rPr>
              <w:t>144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F217E" w14:textId="6B4692EA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</w:tc>
      </w:tr>
    </w:tbl>
    <w:p w14:paraId="74BB8193" w14:textId="77777777" w:rsidR="001B3D1C" w:rsidRDefault="001B3D1C" w:rsidP="001B3D1C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bookmarkStart w:id="5" w:name="Предметфилософии"/>
      <w:bookmarkEnd w:id="5"/>
    </w:p>
    <w:p w14:paraId="5866CE6D" w14:textId="77777777" w:rsidR="001B3D1C" w:rsidRDefault="001B3D1C" w:rsidP="001B3D1C">
      <w:pPr>
        <w:pStyle w:val="a8"/>
        <w:numPr>
          <w:ilvl w:val="0"/>
          <w:numId w:val="26"/>
        </w:numPr>
        <w:spacing w:line="276" w:lineRule="auto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Для очно-заочной  формы обучения:</w:t>
      </w:r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51"/>
        <w:gridCol w:w="660"/>
        <w:gridCol w:w="1252"/>
        <w:gridCol w:w="1324"/>
        <w:gridCol w:w="1224"/>
        <w:gridCol w:w="1842"/>
        <w:gridCol w:w="2369"/>
      </w:tblGrid>
      <w:tr w:rsidR="001B3D1C" w14:paraId="2DC9BB59" w14:textId="77777777" w:rsidTr="001B3D1C">
        <w:trPr>
          <w:cantSplit/>
          <w:trHeight w:val="984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14:paraId="7B0A0655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4AA1E9CF" w14:textId="77777777" w:rsidR="001B3D1C" w:rsidRDefault="001B3D1C">
            <w:pPr>
              <w:spacing w:line="276" w:lineRule="auto"/>
              <w:ind w:left="113"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378A6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Виды учебной работы, их трудоёмкость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858F6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1B3D1C" w14:paraId="6FFCC500" w14:textId="77777777" w:rsidTr="001B3D1C">
        <w:trPr>
          <w:cantSplit/>
          <w:trHeight w:hRule="exact" w:val="56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5010D" w14:textId="77777777" w:rsidR="001B3D1C" w:rsidRDefault="001B3D1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620A5" w14:textId="77777777" w:rsidR="001B3D1C" w:rsidRDefault="001B3D1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F3A60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F45F2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ем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4349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С.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11059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D1573" w14:textId="77777777" w:rsidR="001B3D1C" w:rsidRDefault="001B3D1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1B3D1C" w14:paraId="40CDB40D" w14:textId="77777777" w:rsidTr="001B3D1C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E8450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Темы 1-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6DFE1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7AD61" w14:textId="77777777" w:rsidR="001B3D1C" w:rsidRDefault="005303B7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338A2" w14:textId="77777777" w:rsidR="001B3D1C" w:rsidRDefault="005303B7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62E3" w14:textId="77777777" w:rsidR="001B3D1C" w:rsidRDefault="005303B7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E759B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29EAA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1B3D1C" w14:paraId="465C3426" w14:textId="77777777" w:rsidTr="001B3D1C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13DD3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Темы 5-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D9F18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D3496" w14:textId="77777777" w:rsidR="001B3D1C" w:rsidRDefault="005303B7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224E" w14:textId="77777777" w:rsidR="001B3D1C" w:rsidRDefault="005303B7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BCC94" w14:textId="77777777" w:rsidR="001B3D1C" w:rsidRDefault="005303B7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3ECC1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EA1A6" w14:textId="77777777" w:rsidR="001B3D1C" w:rsidRDefault="001B3D1C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2500B0" w:rsidRPr="002500B0" w14:paraId="47D88368" w14:textId="77777777" w:rsidTr="007455A6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95D49" w14:textId="7777777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sz w:val="24"/>
                <w:szCs w:val="24"/>
              </w:rPr>
              <w:t>Итого: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B8C9E4C" w14:textId="612AABD6" w:rsidR="002500B0" w:rsidRPr="002500B0" w:rsidRDefault="002500B0" w:rsidP="00371159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sz w:val="24"/>
                <w:szCs w:val="24"/>
              </w:rPr>
              <w:t>5-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1AF36" w14:textId="7777777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6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B9026" w14:textId="7777777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7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5BA13" w14:textId="7777777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A0548D" w14:textId="473FF253" w:rsidR="002500B0" w:rsidRPr="002500B0" w:rsidRDefault="002500B0" w:rsidP="007455A6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sz w:val="24"/>
                <w:szCs w:val="24"/>
              </w:rPr>
              <w:t>2 зачёта.</w:t>
            </w:r>
          </w:p>
        </w:tc>
      </w:tr>
      <w:tr w:rsidR="002500B0" w:rsidRPr="002500B0" w14:paraId="32247F64" w14:textId="77777777" w:rsidTr="007455A6">
        <w:trPr>
          <w:cantSplit/>
          <w:trHeight w:val="4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612FB" w14:textId="7777777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sz w:val="24"/>
                <w:szCs w:val="24"/>
              </w:rPr>
              <w:t>Всего: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31E19" w14:textId="548082E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662AD" w14:textId="77777777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500B0">
              <w:rPr>
                <w:rFonts w:ascii="Times New Roman" w:hAnsi="Times New Roman"/>
                <w:i/>
                <w:iCs/>
                <w:sz w:val="24"/>
                <w:szCs w:val="24"/>
              </w:rPr>
              <w:t>144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44629" w14:textId="5E38E1EC" w:rsidR="002500B0" w:rsidRPr="002500B0" w:rsidRDefault="002500B0">
            <w:pPr>
              <w:spacing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</w:tc>
      </w:tr>
    </w:tbl>
    <w:p w14:paraId="3D37F9C4" w14:textId="77777777" w:rsidR="001B3D1C" w:rsidRPr="001B3D1C" w:rsidRDefault="001B3D1C" w:rsidP="001B3D1C"/>
    <w:sectPr w:rsidR="001B3D1C" w:rsidRPr="001B3D1C" w:rsidSect="007E3CD8">
      <w:footerReference w:type="default" r:id="rId8"/>
      <w:pgSz w:w="11906" w:h="16838"/>
      <w:pgMar w:top="1134" w:right="566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4E4A1" w14:textId="77777777" w:rsidR="002A77CB" w:rsidRDefault="002A77CB" w:rsidP="0005313C">
      <w:pPr>
        <w:spacing w:after="0"/>
      </w:pPr>
      <w:r>
        <w:separator/>
      </w:r>
    </w:p>
  </w:endnote>
  <w:endnote w:type="continuationSeparator" w:id="0">
    <w:p w14:paraId="6D2B761C" w14:textId="77777777" w:rsidR="002A77CB" w:rsidRDefault="002A77CB" w:rsidP="00053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20B0604020202020204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2725831"/>
      <w:docPartObj>
        <w:docPartGallery w:val="Page Numbers (Bottom of Page)"/>
        <w:docPartUnique/>
      </w:docPartObj>
    </w:sdtPr>
    <w:sdtEndPr/>
    <w:sdtContent>
      <w:p w14:paraId="155BEA8E" w14:textId="77777777" w:rsidR="003D7A7F" w:rsidRDefault="003D7A7F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D1C">
          <w:rPr>
            <w:noProof/>
          </w:rPr>
          <w:t>1</w:t>
        </w:r>
        <w:r>
          <w:fldChar w:fldCharType="end"/>
        </w:r>
      </w:p>
    </w:sdtContent>
  </w:sdt>
  <w:p w14:paraId="0241F666" w14:textId="77777777" w:rsidR="003D7A7F" w:rsidRDefault="003D7A7F" w:rsidP="003706E0">
    <w:pPr>
      <w:pStyle w:val="ae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D0F9E" w14:textId="77777777" w:rsidR="002A77CB" w:rsidRDefault="002A77CB" w:rsidP="0005313C">
      <w:pPr>
        <w:spacing w:after="0"/>
      </w:pPr>
      <w:r>
        <w:separator/>
      </w:r>
    </w:p>
  </w:footnote>
  <w:footnote w:type="continuationSeparator" w:id="0">
    <w:p w14:paraId="7A1ED25D" w14:textId="77777777" w:rsidR="002A77CB" w:rsidRDefault="002A77CB" w:rsidP="00053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2483BED"/>
    <w:multiLevelType w:val="hybridMultilevel"/>
    <w:tmpl w:val="DDB63B0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4957016"/>
    <w:multiLevelType w:val="hybridMultilevel"/>
    <w:tmpl w:val="8820BBE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67E5311"/>
    <w:multiLevelType w:val="hybridMultilevel"/>
    <w:tmpl w:val="0F544DD4"/>
    <w:lvl w:ilvl="0" w:tplc="04190011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5" w15:restartNumberingAfterBreak="0">
    <w:nsid w:val="08C8132A"/>
    <w:multiLevelType w:val="hybridMultilevel"/>
    <w:tmpl w:val="DB00502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D9F3739"/>
    <w:multiLevelType w:val="hybridMultilevel"/>
    <w:tmpl w:val="7370EEEE"/>
    <w:lvl w:ilvl="0" w:tplc="51B283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7" w15:restartNumberingAfterBreak="0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142415B"/>
    <w:multiLevelType w:val="hybridMultilevel"/>
    <w:tmpl w:val="DE38BF4A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34C1EC3"/>
    <w:multiLevelType w:val="multilevel"/>
    <w:tmpl w:val="50B0D060"/>
    <w:lvl w:ilvl="0">
      <w:start w:val="1"/>
      <w:numFmt w:val="decimal"/>
      <w:lvlText w:val="%1."/>
      <w:lvlJc w:val="left"/>
      <w:pPr>
        <w:tabs>
          <w:tab w:val="num" w:pos="1482"/>
        </w:tabs>
        <w:ind w:left="1482" w:hanging="915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cs="Times New Roman" w:hint="default"/>
      </w:rPr>
    </w:lvl>
  </w:abstractNum>
  <w:abstractNum w:abstractNumId="11" w15:restartNumberingAfterBreak="0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F4F2D"/>
    <w:multiLevelType w:val="hybridMultilevel"/>
    <w:tmpl w:val="5B1213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3F1ABA"/>
    <w:multiLevelType w:val="hybridMultilevel"/>
    <w:tmpl w:val="77D806C2"/>
    <w:lvl w:ilvl="0" w:tplc="420E63D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7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9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91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3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5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7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9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514" w:hanging="180"/>
      </w:pPr>
      <w:rPr>
        <w:rFonts w:cs="Times New Roman"/>
      </w:rPr>
    </w:lvl>
  </w:abstractNum>
  <w:abstractNum w:abstractNumId="15" w15:restartNumberingAfterBreak="0">
    <w:nsid w:val="4E597B01"/>
    <w:multiLevelType w:val="hybridMultilevel"/>
    <w:tmpl w:val="06B6B17E"/>
    <w:lvl w:ilvl="0" w:tplc="8528DCBE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7" w15:restartNumberingAfterBreak="0">
    <w:nsid w:val="5E44214A"/>
    <w:multiLevelType w:val="hybridMultilevel"/>
    <w:tmpl w:val="A0B24E4A"/>
    <w:lvl w:ilvl="0" w:tplc="C55CE830">
      <w:start w:val="1"/>
      <w:numFmt w:val="decimal"/>
      <w:lvlText w:val="%1"/>
      <w:lvlJc w:val="left"/>
      <w:pPr>
        <w:ind w:left="394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5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71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  <w:rPr>
        <w:rFonts w:cs="Times New Roman"/>
      </w:rPr>
    </w:lvl>
  </w:abstractNum>
  <w:abstractNum w:abstractNumId="18" w15:restartNumberingAfterBreak="0">
    <w:nsid w:val="62024077"/>
    <w:multiLevelType w:val="hybridMultilevel"/>
    <w:tmpl w:val="5B1213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20" w15:restartNumberingAfterBreak="0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714066DA"/>
    <w:multiLevelType w:val="hybridMultilevel"/>
    <w:tmpl w:val="28C44594"/>
    <w:lvl w:ilvl="0" w:tplc="377E4824">
      <w:start w:val="1"/>
      <w:numFmt w:val="decimal"/>
      <w:lvlText w:val="%1."/>
      <w:lvlJc w:val="left"/>
      <w:pPr>
        <w:tabs>
          <w:tab w:val="num" w:pos="927"/>
        </w:tabs>
        <w:ind w:left="927" w:hanging="473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9"/>
  </w:num>
  <w:num w:numId="4">
    <w:abstractNumId w:val="21"/>
  </w:num>
  <w:num w:numId="5">
    <w:abstractNumId w:val="6"/>
  </w:num>
  <w:num w:numId="6">
    <w:abstractNumId w:val="10"/>
  </w:num>
  <w:num w:numId="7">
    <w:abstractNumId w:val="20"/>
  </w:num>
  <w:num w:numId="8">
    <w:abstractNumId w:val="3"/>
  </w:num>
  <w:num w:numId="9">
    <w:abstractNumId w:val="7"/>
  </w:num>
  <w:num w:numId="10">
    <w:abstractNumId w:val="4"/>
  </w:num>
  <w:num w:numId="11">
    <w:abstractNumId w:val="9"/>
  </w:num>
  <w:num w:numId="12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5"/>
  </w:num>
  <w:num w:numId="15">
    <w:abstractNumId w:val="17"/>
  </w:num>
  <w:num w:numId="16">
    <w:abstractNumId w:val="14"/>
  </w:num>
  <w:num w:numId="17">
    <w:abstractNumId w:val="2"/>
  </w:num>
  <w:num w:numId="18">
    <w:abstractNumId w:val="8"/>
  </w:num>
  <w:num w:numId="19">
    <w:abstractNumId w:val="5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22"/>
  </w:num>
  <w:num w:numId="23">
    <w:abstractNumId w:val="16"/>
  </w:num>
  <w:num w:numId="24">
    <w:abstractNumId w:val="12"/>
  </w:num>
  <w:num w:numId="25">
    <w:abstractNumId w:val="18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1MLQ0NLe0MDe2MLVU0lEKTi0uzszPAykwrQUA2jFElCwAAAA="/>
  </w:docVars>
  <w:rsids>
    <w:rsidRoot w:val="009F20BF"/>
    <w:rsid w:val="000031D8"/>
    <w:rsid w:val="00041E5B"/>
    <w:rsid w:val="000463AA"/>
    <w:rsid w:val="0005313C"/>
    <w:rsid w:val="00070C66"/>
    <w:rsid w:val="000A7906"/>
    <w:rsid w:val="00114740"/>
    <w:rsid w:val="00121145"/>
    <w:rsid w:val="001340AA"/>
    <w:rsid w:val="00150D7E"/>
    <w:rsid w:val="00155184"/>
    <w:rsid w:val="00192BEC"/>
    <w:rsid w:val="001B3D1C"/>
    <w:rsid w:val="001B718B"/>
    <w:rsid w:val="001C1C14"/>
    <w:rsid w:val="001C4DBA"/>
    <w:rsid w:val="001D5A60"/>
    <w:rsid w:val="00204FE3"/>
    <w:rsid w:val="002107BC"/>
    <w:rsid w:val="002145B8"/>
    <w:rsid w:val="002500B0"/>
    <w:rsid w:val="00254AFF"/>
    <w:rsid w:val="00264621"/>
    <w:rsid w:val="0026656E"/>
    <w:rsid w:val="00272224"/>
    <w:rsid w:val="00295941"/>
    <w:rsid w:val="00296C47"/>
    <w:rsid w:val="002A75FC"/>
    <w:rsid w:val="002A77CB"/>
    <w:rsid w:val="002E1919"/>
    <w:rsid w:val="002E2653"/>
    <w:rsid w:val="002E2A36"/>
    <w:rsid w:val="002E6652"/>
    <w:rsid w:val="002F4BCA"/>
    <w:rsid w:val="003205F4"/>
    <w:rsid w:val="00325985"/>
    <w:rsid w:val="003706E0"/>
    <w:rsid w:val="0038526C"/>
    <w:rsid w:val="003A7AF7"/>
    <w:rsid w:val="003D7A7F"/>
    <w:rsid w:val="003F3615"/>
    <w:rsid w:val="00402004"/>
    <w:rsid w:val="004040F2"/>
    <w:rsid w:val="00405C84"/>
    <w:rsid w:val="00452A5A"/>
    <w:rsid w:val="00461936"/>
    <w:rsid w:val="00464B34"/>
    <w:rsid w:val="00483070"/>
    <w:rsid w:val="00487C86"/>
    <w:rsid w:val="00502A30"/>
    <w:rsid w:val="005303B7"/>
    <w:rsid w:val="00547FE0"/>
    <w:rsid w:val="00571C65"/>
    <w:rsid w:val="00582EE5"/>
    <w:rsid w:val="005856C9"/>
    <w:rsid w:val="00594E12"/>
    <w:rsid w:val="005B27CE"/>
    <w:rsid w:val="005B41F6"/>
    <w:rsid w:val="005B6B8E"/>
    <w:rsid w:val="005D4A38"/>
    <w:rsid w:val="005F1361"/>
    <w:rsid w:val="005F40AC"/>
    <w:rsid w:val="006056EF"/>
    <w:rsid w:val="006204C4"/>
    <w:rsid w:val="00642234"/>
    <w:rsid w:val="00662720"/>
    <w:rsid w:val="006C4E4B"/>
    <w:rsid w:val="006F2BEB"/>
    <w:rsid w:val="00702B53"/>
    <w:rsid w:val="007229B1"/>
    <w:rsid w:val="00793958"/>
    <w:rsid w:val="00797EDA"/>
    <w:rsid w:val="007E3CD8"/>
    <w:rsid w:val="0080441F"/>
    <w:rsid w:val="008353FF"/>
    <w:rsid w:val="00844E8C"/>
    <w:rsid w:val="008458E4"/>
    <w:rsid w:val="008802FC"/>
    <w:rsid w:val="0089147A"/>
    <w:rsid w:val="00893319"/>
    <w:rsid w:val="008A57AD"/>
    <w:rsid w:val="008B2603"/>
    <w:rsid w:val="008D5217"/>
    <w:rsid w:val="008D7FD0"/>
    <w:rsid w:val="008F6B29"/>
    <w:rsid w:val="00913E1F"/>
    <w:rsid w:val="00914602"/>
    <w:rsid w:val="00970CF9"/>
    <w:rsid w:val="0097773D"/>
    <w:rsid w:val="00990080"/>
    <w:rsid w:val="00991623"/>
    <w:rsid w:val="00993953"/>
    <w:rsid w:val="009C4820"/>
    <w:rsid w:val="009E1E55"/>
    <w:rsid w:val="009F20BF"/>
    <w:rsid w:val="009F6865"/>
    <w:rsid w:val="00A06BC1"/>
    <w:rsid w:val="00A57F38"/>
    <w:rsid w:val="00A663FF"/>
    <w:rsid w:val="00A716C7"/>
    <w:rsid w:val="00AC05C9"/>
    <w:rsid w:val="00AE10D5"/>
    <w:rsid w:val="00B104F2"/>
    <w:rsid w:val="00B1791C"/>
    <w:rsid w:val="00B541BA"/>
    <w:rsid w:val="00B545FD"/>
    <w:rsid w:val="00BF1D41"/>
    <w:rsid w:val="00C0121D"/>
    <w:rsid w:val="00C14927"/>
    <w:rsid w:val="00C459ED"/>
    <w:rsid w:val="00C91EE2"/>
    <w:rsid w:val="00CA1581"/>
    <w:rsid w:val="00CA7C08"/>
    <w:rsid w:val="00CD7809"/>
    <w:rsid w:val="00D1171D"/>
    <w:rsid w:val="00D245F8"/>
    <w:rsid w:val="00D30BE6"/>
    <w:rsid w:val="00D31866"/>
    <w:rsid w:val="00D51BFB"/>
    <w:rsid w:val="00D6589C"/>
    <w:rsid w:val="00D95972"/>
    <w:rsid w:val="00DC22D4"/>
    <w:rsid w:val="00E04F48"/>
    <w:rsid w:val="00E24E2A"/>
    <w:rsid w:val="00E30672"/>
    <w:rsid w:val="00E71346"/>
    <w:rsid w:val="00E8269C"/>
    <w:rsid w:val="00E90132"/>
    <w:rsid w:val="00E9566C"/>
    <w:rsid w:val="00EB7FF4"/>
    <w:rsid w:val="00EC1970"/>
    <w:rsid w:val="00EC7A27"/>
    <w:rsid w:val="00ED5A6F"/>
    <w:rsid w:val="00F10487"/>
    <w:rsid w:val="00F4129A"/>
    <w:rsid w:val="00F42712"/>
    <w:rsid w:val="00F4394E"/>
    <w:rsid w:val="00F73D55"/>
    <w:rsid w:val="00F90026"/>
    <w:rsid w:val="00FA69BB"/>
    <w:rsid w:val="00FF6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8CF137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uiPriority="0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8D5217"/>
    <w:rPr>
      <w:sz w:val="22"/>
      <w:szCs w:val="22"/>
    </w:rPr>
  </w:style>
  <w:style w:type="paragraph" w:styleId="10">
    <w:name w:val="heading 1"/>
    <w:basedOn w:val="a0"/>
    <w:next w:val="a0"/>
    <w:link w:val="11"/>
    <w:qFormat/>
    <w:locked/>
    <w:rsid w:val="003259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2">
    <w:name w:val="heading 2"/>
    <w:basedOn w:val="a0"/>
    <w:next w:val="a0"/>
    <w:link w:val="20"/>
    <w:autoRedefine/>
    <w:unhideWhenUsed/>
    <w:qFormat/>
    <w:locked/>
    <w:rsid w:val="0032598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styleId="3">
    <w:name w:val="heading 3"/>
    <w:basedOn w:val="a0"/>
    <w:next w:val="a0"/>
    <w:link w:val="30"/>
    <w:qFormat/>
    <w:locked/>
    <w:rsid w:val="00325985"/>
    <w:pPr>
      <w:keepNext/>
      <w:spacing w:line="360" w:lineRule="auto"/>
      <w:ind w:left="360"/>
      <w:jc w:val="both"/>
      <w:outlineLvl w:val="2"/>
    </w:pPr>
    <w:rPr>
      <w:rFonts w:ascii="Times New Roman" w:hAnsi="Times New Roman"/>
      <w:b/>
      <w:iCs/>
      <w:sz w:val="24"/>
      <w:szCs w:val="24"/>
    </w:rPr>
  </w:style>
  <w:style w:type="paragraph" w:styleId="5">
    <w:name w:val="heading 5"/>
    <w:basedOn w:val="a0"/>
    <w:next w:val="a0"/>
    <w:link w:val="50"/>
    <w:semiHidden/>
    <w:unhideWhenUsed/>
    <w:qFormat/>
    <w:locked/>
    <w:rsid w:val="00E7134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2">
    <w:name w:val="Знак1"/>
    <w:basedOn w:val="a0"/>
    <w:uiPriority w:val="99"/>
    <w:rsid w:val="009F20BF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9F20BF"/>
    <w:rPr>
      <w:rFonts w:cs="Times New Roman"/>
      <w:color w:val="0000FF"/>
      <w:u w:val="single"/>
    </w:rPr>
  </w:style>
  <w:style w:type="paragraph" w:customStyle="1" w:styleId="a5">
    <w:name w:val="список с точками"/>
    <w:basedOn w:val="a0"/>
    <w:uiPriority w:val="99"/>
    <w:rsid w:val="009F20BF"/>
    <w:pPr>
      <w:tabs>
        <w:tab w:val="num" w:pos="822"/>
      </w:tabs>
      <w:spacing w:after="0" w:line="312" w:lineRule="auto"/>
      <w:ind w:left="822" w:hanging="255"/>
      <w:jc w:val="both"/>
    </w:pPr>
    <w:rPr>
      <w:rFonts w:ascii="Times New Roman" w:hAnsi="Times New Roman"/>
      <w:sz w:val="24"/>
      <w:szCs w:val="24"/>
    </w:rPr>
  </w:style>
  <w:style w:type="paragraph" w:styleId="a">
    <w:name w:val="Body Text Indent"/>
    <w:aliases w:val="текст,Основной текст 1"/>
    <w:basedOn w:val="a0"/>
    <w:link w:val="a6"/>
    <w:uiPriority w:val="99"/>
    <w:rsid w:val="009F20BF"/>
    <w:pPr>
      <w:numPr>
        <w:numId w:val="2"/>
      </w:numPr>
      <w:spacing w:after="0" w:line="360" w:lineRule="atLeast"/>
      <w:ind w:firstLine="482"/>
      <w:jc w:val="both"/>
    </w:pPr>
    <w:rPr>
      <w:rFonts w:ascii="TimesET" w:hAnsi="TimesET"/>
      <w:sz w:val="28"/>
      <w:szCs w:val="20"/>
    </w:rPr>
  </w:style>
  <w:style w:type="character" w:customStyle="1" w:styleId="a6">
    <w:name w:val="Основной текст с отступом Знак"/>
    <w:aliases w:val="текст Знак,Основной текст 1 Знак"/>
    <w:basedOn w:val="a1"/>
    <w:link w:val="a"/>
    <w:uiPriority w:val="99"/>
    <w:locked/>
    <w:rsid w:val="009F20BF"/>
    <w:rPr>
      <w:rFonts w:ascii="TimesET" w:hAnsi="TimesET" w:cs="Times New Roman"/>
      <w:sz w:val="20"/>
      <w:szCs w:val="20"/>
    </w:rPr>
  </w:style>
  <w:style w:type="paragraph" w:styleId="a7">
    <w:name w:val="Normal (Web)"/>
    <w:basedOn w:val="a0"/>
    <w:uiPriority w:val="99"/>
    <w:rsid w:val="009F20BF"/>
    <w:pPr>
      <w:tabs>
        <w:tab w:val="num" w:pos="720"/>
      </w:tabs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FontStyle25">
    <w:name w:val="Font Style25"/>
    <w:basedOn w:val="a1"/>
    <w:uiPriority w:val="99"/>
    <w:rsid w:val="009F20BF"/>
    <w:rPr>
      <w:rFonts w:ascii="Times New Roman" w:hAnsi="Times New Roman" w:cs="Times New Roman"/>
      <w:i/>
      <w:iCs/>
      <w:sz w:val="16"/>
      <w:szCs w:val="16"/>
    </w:rPr>
  </w:style>
  <w:style w:type="paragraph" w:customStyle="1" w:styleId="13">
    <w:name w:val="Абзац списка1"/>
    <w:basedOn w:val="a0"/>
    <w:uiPriority w:val="99"/>
    <w:rsid w:val="009F20BF"/>
    <w:pPr>
      <w:ind w:left="720"/>
      <w:contextualSpacing/>
    </w:pPr>
  </w:style>
  <w:style w:type="paragraph" w:styleId="a8">
    <w:name w:val="List Paragraph"/>
    <w:basedOn w:val="a0"/>
    <w:uiPriority w:val="34"/>
    <w:qFormat/>
    <w:rsid w:val="00402004"/>
    <w:pPr>
      <w:ind w:left="720"/>
      <w:contextualSpacing/>
    </w:pPr>
  </w:style>
  <w:style w:type="paragraph" w:styleId="a9">
    <w:name w:val="Plain Text"/>
    <w:basedOn w:val="a0"/>
    <w:link w:val="aa"/>
    <w:uiPriority w:val="99"/>
    <w:rsid w:val="002E6652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aa">
    <w:name w:val="Текст Знак"/>
    <w:basedOn w:val="a1"/>
    <w:link w:val="a9"/>
    <w:uiPriority w:val="99"/>
    <w:locked/>
    <w:rsid w:val="002E6652"/>
    <w:rPr>
      <w:rFonts w:ascii="Courier New" w:hAnsi="Courier New" w:cs="Courier New"/>
      <w:sz w:val="20"/>
      <w:szCs w:val="20"/>
    </w:rPr>
  </w:style>
  <w:style w:type="paragraph" w:styleId="ab">
    <w:name w:val="No Spacing"/>
    <w:uiPriority w:val="99"/>
    <w:qFormat/>
    <w:rsid w:val="004040F2"/>
    <w:rPr>
      <w:sz w:val="22"/>
      <w:szCs w:val="22"/>
    </w:rPr>
  </w:style>
  <w:style w:type="paragraph" w:customStyle="1" w:styleId="14">
    <w:name w:val="Знак1"/>
    <w:basedOn w:val="a0"/>
    <w:rsid w:val="00F73D55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c">
    <w:name w:val="header"/>
    <w:basedOn w:val="a0"/>
    <w:link w:val="ad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1"/>
    <w:link w:val="ac"/>
    <w:uiPriority w:val="99"/>
    <w:rsid w:val="0005313C"/>
    <w:rPr>
      <w:sz w:val="22"/>
      <w:szCs w:val="22"/>
    </w:rPr>
  </w:style>
  <w:style w:type="paragraph" w:styleId="ae">
    <w:name w:val="footer"/>
    <w:basedOn w:val="a0"/>
    <w:link w:val="af"/>
    <w:uiPriority w:val="99"/>
    <w:unhideWhenUsed/>
    <w:rsid w:val="0005313C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1"/>
    <w:link w:val="ae"/>
    <w:uiPriority w:val="99"/>
    <w:rsid w:val="0005313C"/>
    <w:rPr>
      <w:sz w:val="22"/>
      <w:szCs w:val="22"/>
    </w:rPr>
  </w:style>
  <w:style w:type="paragraph" w:styleId="af0">
    <w:name w:val="Balloon Text"/>
    <w:basedOn w:val="a0"/>
    <w:link w:val="af1"/>
    <w:uiPriority w:val="99"/>
    <w:semiHidden/>
    <w:unhideWhenUsed/>
    <w:rsid w:val="006204C4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uiPriority w:val="99"/>
    <w:semiHidden/>
    <w:rsid w:val="006204C4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1"/>
    <w:link w:val="3"/>
    <w:rsid w:val="00325985"/>
    <w:rPr>
      <w:rFonts w:ascii="Times New Roman" w:hAnsi="Times New Roman"/>
      <w:b/>
      <w:iCs/>
      <w:sz w:val="24"/>
      <w:szCs w:val="24"/>
    </w:rPr>
  </w:style>
  <w:style w:type="character" w:customStyle="1" w:styleId="11">
    <w:name w:val="Заголовок 1 Знак"/>
    <w:basedOn w:val="a1"/>
    <w:link w:val="10"/>
    <w:rsid w:val="00325985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20">
    <w:name w:val="Заголовок 2 Знак"/>
    <w:basedOn w:val="a1"/>
    <w:link w:val="2"/>
    <w:rsid w:val="00325985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table" w:styleId="af2">
    <w:name w:val="Table Grid"/>
    <w:basedOn w:val="a2"/>
    <w:uiPriority w:val="59"/>
    <w:locked/>
    <w:rsid w:val="0032598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3">
    <w:name w:val="УМКД Текст без нумерации"/>
    <w:basedOn w:val="21"/>
    <w:qFormat/>
    <w:rsid w:val="00325985"/>
    <w:pPr>
      <w:keepLines/>
      <w:spacing w:after="0" w:line="360" w:lineRule="auto"/>
      <w:ind w:left="0" w:firstLine="567"/>
      <w:jc w:val="both"/>
    </w:pPr>
    <w:rPr>
      <w:rFonts w:ascii="Times New Roman" w:hAnsi="Times New Roman"/>
      <w:sz w:val="24"/>
      <w:szCs w:val="24"/>
    </w:rPr>
  </w:style>
  <w:style w:type="paragraph" w:styleId="21">
    <w:name w:val="Body Text Indent 2"/>
    <w:basedOn w:val="a0"/>
    <w:link w:val="22"/>
    <w:uiPriority w:val="99"/>
    <w:semiHidden/>
    <w:unhideWhenUsed/>
    <w:rsid w:val="00325985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uiPriority w:val="99"/>
    <w:semiHidden/>
    <w:rsid w:val="00325985"/>
    <w:rPr>
      <w:sz w:val="22"/>
      <w:szCs w:val="22"/>
    </w:rPr>
  </w:style>
  <w:style w:type="character" w:customStyle="1" w:styleId="50">
    <w:name w:val="Заголовок 5 Знак"/>
    <w:basedOn w:val="a1"/>
    <w:link w:val="5"/>
    <w:semiHidden/>
    <w:rsid w:val="00E71346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customStyle="1" w:styleId="1">
    <w:name w:val="УМКД Заголовок 1 ФГОС"/>
    <w:basedOn w:val="a0"/>
    <w:qFormat/>
    <w:rsid w:val="00E71346"/>
    <w:pPr>
      <w:numPr>
        <w:numId w:val="22"/>
      </w:numPr>
      <w:tabs>
        <w:tab w:val="left" w:pos="993"/>
      </w:tabs>
      <w:spacing w:before="240" w:after="240"/>
    </w:pPr>
    <w:rPr>
      <w:rFonts w:ascii="Times New Roman" w:hAnsi="Times New Roman"/>
      <w:b/>
      <w:sz w:val="24"/>
      <w:szCs w:val="24"/>
    </w:rPr>
  </w:style>
  <w:style w:type="character" w:styleId="af4">
    <w:name w:val="Strong"/>
    <w:basedOn w:val="a1"/>
    <w:qFormat/>
    <w:locked/>
    <w:rsid w:val="00E71346"/>
    <w:rPr>
      <w:b/>
      <w:bCs/>
    </w:rPr>
  </w:style>
  <w:style w:type="paragraph" w:styleId="af5">
    <w:name w:val="TOC Heading"/>
    <w:basedOn w:val="10"/>
    <w:next w:val="a0"/>
    <w:uiPriority w:val="39"/>
    <w:semiHidden/>
    <w:unhideWhenUsed/>
    <w:qFormat/>
    <w:rsid w:val="00FF64AC"/>
    <w:pPr>
      <w:spacing w:line="276" w:lineRule="auto"/>
      <w:outlineLvl w:val="9"/>
    </w:pPr>
    <w:rPr>
      <w:color w:val="365F91" w:themeColor="accent1" w:themeShade="BF"/>
      <w:sz w:val="28"/>
    </w:rPr>
  </w:style>
  <w:style w:type="paragraph" w:styleId="15">
    <w:name w:val="toc 1"/>
    <w:basedOn w:val="a0"/>
    <w:next w:val="a0"/>
    <w:autoRedefine/>
    <w:uiPriority w:val="39"/>
    <w:locked/>
    <w:rsid w:val="00FF64AC"/>
    <w:pPr>
      <w:spacing w:after="100"/>
    </w:pPr>
  </w:style>
  <w:style w:type="paragraph" w:styleId="31">
    <w:name w:val="toc 3"/>
    <w:basedOn w:val="a0"/>
    <w:next w:val="a0"/>
    <w:autoRedefine/>
    <w:uiPriority w:val="39"/>
    <w:locked/>
    <w:rsid w:val="00FF64AC"/>
    <w:pPr>
      <w:spacing w:after="100"/>
      <w:ind w:left="440"/>
    </w:pPr>
  </w:style>
  <w:style w:type="paragraph" w:styleId="23">
    <w:name w:val="toc 2"/>
    <w:basedOn w:val="a0"/>
    <w:next w:val="a0"/>
    <w:autoRedefine/>
    <w:uiPriority w:val="39"/>
    <w:locked/>
    <w:rsid w:val="00FF64A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9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B10F55-DE7A-8E40-9081-14F22781AA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subject/>
  <dc:creator>отец Питирим</dc:creator>
  <cp:keywords/>
  <dc:description/>
  <cp:lastModifiedBy>vera30995@gmail.com</cp:lastModifiedBy>
  <cp:revision>20</cp:revision>
  <cp:lastPrinted>2017-09-13T19:55:00Z</cp:lastPrinted>
  <dcterms:created xsi:type="dcterms:W3CDTF">2014-03-09T15:21:00Z</dcterms:created>
  <dcterms:modified xsi:type="dcterms:W3CDTF">2021-10-24T06:29:00Z</dcterms:modified>
</cp:coreProperties>
</file>